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BCA73" w14:textId="6CB56C24" w:rsidR="00020F1A" w:rsidRDefault="00C828C1" w:rsidP="00C828C1">
      <w:pPr>
        <w:jc w:val="center"/>
        <w:rPr>
          <w:lang w:val="en-US"/>
        </w:rPr>
      </w:pPr>
      <w:r>
        <w:rPr>
          <w:lang w:val="en-US"/>
        </w:rPr>
        <w:t>Natural Language Processing</w:t>
      </w:r>
    </w:p>
    <w:p w14:paraId="197F5D8F" w14:textId="451BA4D2" w:rsidR="00C828C1" w:rsidRDefault="00C828C1" w:rsidP="00C828C1">
      <w:pPr>
        <w:rPr>
          <w:lang w:val="en-US"/>
        </w:rPr>
      </w:pPr>
      <w:r>
        <w:rPr>
          <w:lang w:val="en-US"/>
        </w:rPr>
        <w:t xml:space="preserve">This question is a combination of two tasks. (a) Natural language Inference and (b) Probing the sentence embeddings to interpret what it is actually learning. </w:t>
      </w:r>
    </w:p>
    <w:p w14:paraId="1F8C42CE" w14:textId="77777777" w:rsidR="00462FEE" w:rsidRDefault="000D64AD" w:rsidP="00C828C1">
      <w:pPr>
        <w:rPr>
          <w:lang w:val="en-US"/>
        </w:rPr>
      </w:pPr>
      <w:r>
        <w:rPr>
          <w:lang w:val="en-US"/>
        </w:rPr>
        <w:t>The task begins from formatting the data according to our convenience. Firstly, I unzipped the SNLI dataset then merged all the files into a single text file named “SNLI.txt”. I didn’t write a script for this, it was simple ctrl+a, ctrl+c, ctrl+v. Next, I wrote the files, ”1 Cleaning.py” and “2 Some Preprocessing.py”. (Note: You must run all the scripts in the given order, only once, except for the first script. Follow the instructions given in the script.)</w:t>
      </w:r>
      <w:r w:rsidR="00462FEE">
        <w:rPr>
          <w:lang w:val="en-US"/>
        </w:rPr>
        <w:t xml:space="preserve"> They create the files “Raw_Data.txt” and “Word2Vec.txt” which are just a readable version of the “SNLI.txt” file.</w:t>
      </w:r>
    </w:p>
    <w:p w14:paraId="508ED2F2" w14:textId="3F0C5B1D" w:rsidR="000D64AD" w:rsidRDefault="00462FEE" w:rsidP="00C828C1">
      <w:pPr>
        <w:rPr>
          <w:lang w:val="en-US"/>
        </w:rPr>
      </w:pPr>
      <w:r>
        <w:rPr>
          <w:lang w:val="en-US"/>
        </w:rPr>
        <w:t>Then I used the “Word2Vec” model from “gensim” to create my own word embeddings. I decided not to use “GloVe” (</w:t>
      </w:r>
      <w:r w:rsidRPr="00462FEE">
        <w:rPr>
          <w:lang w:val="en-US"/>
        </w:rPr>
        <w:t>global vectors for word representation</w:t>
      </w:r>
      <w:r>
        <w:rPr>
          <w:lang w:val="en-US"/>
        </w:rPr>
        <w:t>) as it did not have some of the words that were in the dataset. I decided to create 300 dimensional word vector representation for each word in the dataset. This is present in the file, “</w:t>
      </w:r>
      <w:r w:rsidRPr="00462FEE">
        <w:rPr>
          <w:lang w:val="en-US"/>
        </w:rPr>
        <w:t>3 Word Embedding Creator.py</w:t>
      </w:r>
      <w:r>
        <w:rPr>
          <w:lang w:val="en-US"/>
        </w:rPr>
        <w:t>” and after running it</w:t>
      </w:r>
      <w:r w:rsidR="00ED18D8">
        <w:rPr>
          <w:lang w:val="en-US"/>
        </w:rPr>
        <w:t>, 3 files starting with “True_Word_Embeddings” will be generated.</w:t>
      </w:r>
    </w:p>
    <w:p w14:paraId="58102BB8" w14:textId="69DFA828" w:rsidR="00ED18D8" w:rsidRDefault="00ED18D8" w:rsidP="00C828C1">
      <w:pPr>
        <w:rPr>
          <w:lang w:val="en-US"/>
        </w:rPr>
      </w:pPr>
      <w:r>
        <w:rPr>
          <w:lang w:val="en-US"/>
        </w:rPr>
        <w:t>Script “</w:t>
      </w:r>
      <w:r w:rsidRPr="00ED18D8">
        <w:rPr>
          <w:lang w:val="en-US"/>
        </w:rPr>
        <w:t>4 Sentence Embeddings and Sent_Lens.py</w:t>
      </w:r>
      <w:r>
        <w:rPr>
          <w:lang w:val="en-US"/>
        </w:rPr>
        <w:t>” actually creates the word embeddings and also the sentence encoding that we will be using. It also creates a file called, “</w:t>
      </w:r>
      <w:r w:rsidRPr="00ED18D8">
        <w:rPr>
          <w:lang w:val="en-US"/>
        </w:rPr>
        <w:t>Sent_Len.npy</w:t>
      </w:r>
      <w:r>
        <w:rPr>
          <w:lang w:val="en-US"/>
        </w:rPr>
        <w:t>” which will be used later for probing.</w:t>
      </w:r>
    </w:p>
    <w:p w14:paraId="4442EDA2" w14:textId="065C7DAB" w:rsidR="00ED18D8" w:rsidRDefault="00ED18D8" w:rsidP="00C828C1">
      <w:pPr>
        <w:rPr>
          <w:lang w:val="en-US"/>
        </w:rPr>
      </w:pPr>
      <w:r>
        <w:rPr>
          <w:lang w:val="en-US"/>
        </w:rPr>
        <w:t>For the sentence encoding, I decided to just take the average of the individual word vectors instead of using a more sophisticated method like LSTM etc. because, it was considerably faster and easier to understand.</w:t>
      </w:r>
    </w:p>
    <w:p w14:paraId="254DB81A" w14:textId="6D89B114" w:rsidR="00ED18D8" w:rsidRDefault="00ED18D8" w:rsidP="00C828C1">
      <w:pPr>
        <w:rPr>
          <w:lang w:val="en-US"/>
        </w:rPr>
      </w:pPr>
      <w:r>
        <w:rPr>
          <w:lang w:val="en-US"/>
        </w:rPr>
        <w:t>Next is “5 Model.py” where we split the dataset into training and testing sentences and make the actual model. I have used a very simple model, which uses the below architecture.</w:t>
      </w:r>
    </w:p>
    <w:p w14:paraId="565B3B29" w14:textId="3614A5FE" w:rsidR="00ED18D8" w:rsidRDefault="00ED18D8" w:rsidP="005A3802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C7FAE80" wp14:editId="22EDA12F">
            <wp:extent cx="5731510" cy="31940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0BF8A" w14:textId="5630E8CC" w:rsidR="005A3802" w:rsidRDefault="005A3802" w:rsidP="005A3802">
      <w:pPr>
        <w:rPr>
          <w:lang w:val="en-US"/>
        </w:rPr>
      </w:pPr>
    </w:p>
    <w:p w14:paraId="2D5FC7E1" w14:textId="7CCA210F" w:rsidR="005A3802" w:rsidRDefault="005A3802" w:rsidP="005A3802">
      <w:pPr>
        <w:rPr>
          <w:lang w:val="en-US"/>
        </w:rPr>
      </w:pPr>
      <w:r>
        <w:rPr>
          <w:lang w:val="en-US"/>
        </w:rPr>
        <w:t>Here we take the encoded sentence version of premise and hypothesis as inputs, concatenate then and then put them through 3 dense layers with tanh activation and a 3 way softmax output layer.</w:t>
      </w:r>
    </w:p>
    <w:p w14:paraId="71633D40" w14:textId="118E9E94" w:rsidR="005A3802" w:rsidRDefault="005A3802" w:rsidP="005A3802">
      <w:pPr>
        <w:rPr>
          <w:lang w:val="en-US"/>
        </w:rPr>
      </w:pPr>
      <w:r>
        <w:rPr>
          <w:lang w:val="en-US"/>
        </w:rPr>
        <w:lastRenderedPageBreak/>
        <w:t>The other parameters are given in the script but I only have a vague idea about what the “L2 regularization”, “adam optimizer” and the “</w:t>
      </w:r>
      <w:r w:rsidRPr="005A3802">
        <w:rPr>
          <w:lang w:val="en-US"/>
        </w:rPr>
        <w:t>categorical_crossentropy</w:t>
      </w:r>
      <w:r>
        <w:rPr>
          <w:lang w:val="en-US"/>
        </w:rPr>
        <w:t xml:space="preserve"> loss function” do.</w:t>
      </w:r>
    </w:p>
    <w:p w14:paraId="27665D0C" w14:textId="00260CCB" w:rsidR="005A3802" w:rsidRDefault="005A3802" w:rsidP="005A3802">
      <w:pPr>
        <w:rPr>
          <w:lang w:val="en-US"/>
        </w:rPr>
      </w:pPr>
      <w:r>
        <w:rPr>
          <w:lang w:val="en-US"/>
        </w:rPr>
        <w:t>After 10 epochs the model gives about a 69% accuracy on the testing data</w:t>
      </w:r>
      <w:r w:rsidR="00EC0822">
        <w:rPr>
          <w:lang w:val="en-US"/>
        </w:rPr>
        <w:t xml:space="preserve"> a</w:t>
      </w:r>
      <w:r>
        <w:rPr>
          <w:lang w:val="en-US"/>
        </w:rPr>
        <w:t>nd after 30 it’s around 7</w:t>
      </w:r>
      <w:r w:rsidR="00EC0822">
        <w:rPr>
          <w:lang w:val="en-US"/>
        </w:rPr>
        <w:t>1. So if you want to save some time, change the epochs to 10.</w:t>
      </w:r>
    </w:p>
    <w:p w14:paraId="32C48F2E" w14:textId="51600EE2" w:rsidR="00EC0822" w:rsidRDefault="00EC0822" w:rsidP="005A3802">
      <w:pPr>
        <w:rPr>
          <w:lang w:val="en-US"/>
        </w:rPr>
      </w:pPr>
      <w:r>
        <w:rPr>
          <w:lang w:val="en-US"/>
        </w:rPr>
        <w:t>Now for the probing assignment, run the file named, “</w:t>
      </w:r>
      <w:r w:rsidRPr="00EC0822">
        <w:rPr>
          <w:lang w:val="en-US"/>
        </w:rPr>
        <w:t>6 Probing Sent_Len.py</w:t>
      </w:r>
      <w:r>
        <w:rPr>
          <w:lang w:val="en-US"/>
        </w:rPr>
        <w:t xml:space="preserve">”. Although the question asks to use POS tagging for the auxiliary task I decided to investigate whether the </w:t>
      </w:r>
      <w:r w:rsidRPr="00EC0822">
        <w:rPr>
          <w:b/>
          <w:bCs/>
          <w:lang w:val="en-US"/>
        </w:rPr>
        <w:t>length of the sentence</w:t>
      </w:r>
      <w:r>
        <w:rPr>
          <w:lang w:val="en-US"/>
        </w:rPr>
        <w:t xml:space="preserve"> is being encoded.</w:t>
      </w:r>
      <w:r w:rsidR="00CB1E89">
        <w:rPr>
          <w:lang w:val="en-US"/>
        </w:rPr>
        <w:t xml:space="preserve"> Note: Length of sentence is defined as the number of words in the original sentence.</w:t>
      </w:r>
    </w:p>
    <w:p w14:paraId="1C98CC34" w14:textId="437F63EC" w:rsidR="00EC0822" w:rsidRDefault="00EC0822" w:rsidP="005A3802">
      <w:pPr>
        <w:rPr>
          <w:lang w:val="en-US"/>
        </w:rPr>
      </w:pPr>
      <w:r>
        <w:rPr>
          <w:lang w:val="en-US"/>
        </w:rPr>
        <w:t xml:space="preserve">After some investigation I realized that there are almost </w:t>
      </w:r>
      <w:r w:rsidR="00CB1E89">
        <w:rPr>
          <w:lang w:val="en-US"/>
        </w:rPr>
        <w:t>50 different values for the sentence length ranging between 1-81. So I decided to</w:t>
      </w:r>
      <w:r w:rsidR="007B39FB">
        <w:rPr>
          <w:lang w:val="en-US"/>
        </w:rPr>
        <w:t xml:space="preserve"> encode it as a 10 way classification problem where it must identify the length of the sentence in intervals of 10. (example: if sentence length is 21 words, then it must choose the 20-30 bracket.) Surprisingly it is very good at this task giving an accuracy around 85%  (This can either be because over 80% of the sentences are in the first two groups, or the property is actually getting encoded. Either way further testing is needed.)</w:t>
      </w:r>
    </w:p>
    <w:p w14:paraId="09293ADE" w14:textId="7BBF901A" w:rsidR="0020035C" w:rsidRPr="00C828C1" w:rsidRDefault="0020035C" w:rsidP="005A3802">
      <w:pPr>
        <w:rPr>
          <w:lang w:val="en-US"/>
        </w:rPr>
      </w:pPr>
      <w:r>
        <w:rPr>
          <w:lang w:val="en-US"/>
        </w:rPr>
        <w:t>The actual model for the probe is just an input layer, 300 dimension hidden layer with rectified linear activation function and a 10 way softmax output layer.</w:t>
      </w:r>
    </w:p>
    <w:sectPr w:rsidR="0020035C" w:rsidRPr="00C828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DEwNDEGAlNzQyUdpeDU4uLM/DyQAqNaALoc9dYsAAAA"/>
  </w:docVars>
  <w:rsids>
    <w:rsidRoot w:val="00020F1A"/>
    <w:rsid w:val="00020F1A"/>
    <w:rsid w:val="000D64AD"/>
    <w:rsid w:val="0020035C"/>
    <w:rsid w:val="00462FEE"/>
    <w:rsid w:val="005A3802"/>
    <w:rsid w:val="007B39FB"/>
    <w:rsid w:val="00C828C1"/>
    <w:rsid w:val="00CB1E89"/>
    <w:rsid w:val="00EC0822"/>
    <w:rsid w:val="00ED1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1FB94"/>
  <w15:chartTrackingRefBased/>
  <w15:docId w15:val="{9D041F2A-19C1-4C2C-BF58-4FFCF78D2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</dc:creator>
  <cp:keywords/>
  <dc:description/>
  <cp:lastModifiedBy>Pranav</cp:lastModifiedBy>
  <cp:revision>3</cp:revision>
  <dcterms:created xsi:type="dcterms:W3CDTF">2021-08-15T12:26:00Z</dcterms:created>
  <dcterms:modified xsi:type="dcterms:W3CDTF">2021-08-15T13:52:00Z</dcterms:modified>
</cp:coreProperties>
</file>